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4DCBB" w14:textId="0E1FB44A" w:rsidR="00E03734" w:rsidRDefault="00E03734" w:rsidP="00E03734">
      <w:pPr>
        <w:ind w:left="-720"/>
        <w:jc w:val="center"/>
      </w:pPr>
    </w:p>
    <w:p w14:paraId="6469CE1E" w14:textId="64EAF2F1" w:rsidR="00520421" w:rsidRDefault="00520421" w:rsidP="00E03734">
      <w:pPr>
        <w:ind w:left="-720"/>
        <w:jc w:val="center"/>
      </w:pPr>
      <w:r>
        <w:t>Meeting Minutes – Chamber Board Office</w:t>
      </w:r>
    </w:p>
    <w:p w14:paraId="528C47D9" w14:textId="076F0FE9" w:rsidR="00520421" w:rsidRDefault="00520421" w:rsidP="00E03734">
      <w:pPr>
        <w:ind w:left="-720"/>
        <w:jc w:val="center"/>
      </w:pPr>
      <w:r>
        <w:t>Date: 1</w:t>
      </w:r>
      <w:r w:rsidR="007951FD">
        <w:t>2</w:t>
      </w:r>
      <w:r>
        <w:t>/</w:t>
      </w:r>
      <w:r w:rsidR="0067168D">
        <w:t>2</w:t>
      </w:r>
      <w:r>
        <w:t>/202</w:t>
      </w:r>
      <w:r w:rsidR="007951FD">
        <w:t>5</w:t>
      </w:r>
      <w:r>
        <w:t xml:space="preserve"> Time: 5:45 p.m.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2449"/>
        <w:gridCol w:w="4609"/>
        <w:gridCol w:w="2482"/>
      </w:tblGrid>
      <w:tr w:rsidR="00E03734" w14:paraId="4E1E3FE3" w14:textId="77777777" w:rsidTr="00582C4D">
        <w:tc>
          <w:tcPr>
            <w:tcW w:w="9540" w:type="dxa"/>
            <w:gridSpan w:val="3"/>
          </w:tcPr>
          <w:p w14:paraId="0ACF7EFB" w14:textId="0E68AAE7" w:rsidR="00E03734" w:rsidRDefault="00475D31" w:rsidP="00E03734">
            <w:r w:rsidRPr="004636CB">
              <w:rPr>
                <w:b/>
                <w:bCs/>
              </w:rPr>
              <w:t>PRESENT:</w:t>
            </w:r>
            <w:r w:rsidR="006D3BA8">
              <w:t xml:space="preserve"> </w:t>
            </w:r>
            <w:r w:rsidR="00520421">
              <w:t>Rachel Dosch, Larry Schwindt, Heather Nunn, Jenika Sammons, Keith Sammon</w:t>
            </w:r>
            <w:r w:rsidR="00E758F6">
              <w:t>s</w:t>
            </w:r>
            <w:r w:rsidR="00520421">
              <w:t>, Kim Winchell</w:t>
            </w:r>
          </w:p>
          <w:p w14:paraId="4B382D67" w14:textId="55D1D21B" w:rsidR="00520421" w:rsidRPr="00E758F6" w:rsidRDefault="00520421" w:rsidP="00E03734">
            <w:r>
              <w:rPr>
                <w:b/>
                <w:bCs/>
              </w:rPr>
              <w:t>ABSENT:</w:t>
            </w:r>
            <w:r w:rsidR="000432A2">
              <w:rPr>
                <w:b/>
                <w:bCs/>
              </w:rPr>
              <w:t xml:space="preserve"> </w:t>
            </w:r>
            <w:r w:rsidR="00E758F6">
              <w:t>Jim Woodring and Wade Sundby</w:t>
            </w:r>
          </w:p>
          <w:p w14:paraId="22B998C7" w14:textId="494EA831" w:rsidR="00520421" w:rsidRPr="00520421" w:rsidRDefault="00520421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GUEST:</w:t>
            </w:r>
          </w:p>
          <w:p w14:paraId="66C27C0F" w14:textId="3D709A3B" w:rsidR="00E03734" w:rsidRDefault="004636CB" w:rsidP="00582C4D">
            <w:r w:rsidRPr="004636CB">
              <w:rPr>
                <w:b/>
                <w:bCs/>
              </w:rPr>
              <w:t>RECORDER:</w:t>
            </w:r>
            <w:r>
              <w:t xml:space="preserve"> </w:t>
            </w:r>
            <w:r w:rsidR="00520421">
              <w:t>Heather Nunn</w:t>
            </w:r>
          </w:p>
        </w:tc>
      </w:tr>
      <w:tr w:rsidR="00E03734" w14:paraId="773C2E1A" w14:textId="77777777" w:rsidTr="0017709E">
        <w:tc>
          <w:tcPr>
            <w:tcW w:w="2449" w:type="dxa"/>
          </w:tcPr>
          <w:p w14:paraId="7985CBA4" w14:textId="1184AF81" w:rsidR="00E03734" w:rsidRDefault="00E03734" w:rsidP="00E03734">
            <w:pPr>
              <w:jc w:val="center"/>
            </w:pPr>
            <w:r>
              <w:t>TOPIC</w:t>
            </w:r>
          </w:p>
        </w:tc>
        <w:tc>
          <w:tcPr>
            <w:tcW w:w="4609" w:type="dxa"/>
          </w:tcPr>
          <w:p w14:paraId="1CE24D2A" w14:textId="75D00255" w:rsidR="00E03734" w:rsidRDefault="00E03734" w:rsidP="00E03734">
            <w:pPr>
              <w:jc w:val="center"/>
            </w:pPr>
            <w:r>
              <w:t>DISCUSSION</w:t>
            </w:r>
          </w:p>
        </w:tc>
        <w:tc>
          <w:tcPr>
            <w:tcW w:w="2482" w:type="dxa"/>
          </w:tcPr>
          <w:p w14:paraId="30B6FE07" w14:textId="7957FB6B" w:rsidR="00E03734" w:rsidRDefault="00E03734" w:rsidP="00E03734">
            <w:pPr>
              <w:jc w:val="center"/>
            </w:pPr>
            <w:r>
              <w:t>ACTION</w:t>
            </w:r>
          </w:p>
        </w:tc>
      </w:tr>
      <w:tr w:rsidR="00E03734" w14:paraId="2249BC16" w14:textId="77777777" w:rsidTr="0017709E">
        <w:tc>
          <w:tcPr>
            <w:tcW w:w="2449" w:type="dxa"/>
          </w:tcPr>
          <w:p w14:paraId="5AC19A4C" w14:textId="4BA44A2E" w:rsidR="00E03734" w:rsidRPr="00E03734" w:rsidRDefault="00E03734" w:rsidP="00E03734">
            <w:pPr>
              <w:rPr>
                <w:b/>
              </w:rPr>
            </w:pPr>
            <w:r w:rsidRPr="00E03734">
              <w:rPr>
                <w:b/>
              </w:rPr>
              <w:t>CALL TO ORDER</w:t>
            </w:r>
          </w:p>
        </w:tc>
        <w:tc>
          <w:tcPr>
            <w:tcW w:w="4609" w:type="dxa"/>
          </w:tcPr>
          <w:p w14:paraId="50494361" w14:textId="07CCE7BF" w:rsidR="00E03734" w:rsidRDefault="00E03734" w:rsidP="00E03734"/>
        </w:tc>
        <w:tc>
          <w:tcPr>
            <w:tcW w:w="2482" w:type="dxa"/>
          </w:tcPr>
          <w:p w14:paraId="25AABE0D" w14:textId="6E085731" w:rsidR="00E03734" w:rsidRPr="00E03734" w:rsidRDefault="00CF1AB5" w:rsidP="00E03734">
            <w:pPr>
              <w:rPr>
                <w:b/>
              </w:rPr>
            </w:pPr>
            <w:r>
              <w:rPr>
                <w:b/>
              </w:rPr>
              <w:t xml:space="preserve">The meeting convened at </w:t>
            </w:r>
            <w:r w:rsidR="00FE14B0">
              <w:rPr>
                <w:b/>
              </w:rPr>
              <w:t>5:4</w:t>
            </w:r>
            <w:r w:rsidR="00E758F6">
              <w:rPr>
                <w:b/>
              </w:rPr>
              <w:t>6</w:t>
            </w:r>
            <w:r w:rsidR="00841248">
              <w:rPr>
                <w:b/>
              </w:rPr>
              <w:t xml:space="preserve"> pm. </w:t>
            </w:r>
          </w:p>
        </w:tc>
      </w:tr>
      <w:tr w:rsidR="00E03734" w14:paraId="58486336" w14:textId="77777777" w:rsidTr="00582C4D">
        <w:tc>
          <w:tcPr>
            <w:tcW w:w="9540" w:type="dxa"/>
            <w:gridSpan w:val="3"/>
          </w:tcPr>
          <w:p w14:paraId="53755B9C" w14:textId="1CD2463B" w:rsidR="00E03734" w:rsidRPr="00E03734" w:rsidRDefault="00582C4D" w:rsidP="00E03734">
            <w:pPr>
              <w:rPr>
                <w:b/>
              </w:rPr>
            </w:pPr>
            <w:r>
              <w:rPr>
                <w:b/>
              </w:rPr>
              <w:t>CONSENT AGENDA</w:t>
            </w:r>
          </w:p>
        </w:tc>
      </w:tr>
      <w:tr w:rsidR="00E03734" w14:paraId="350E52C7" w14:textId="77777777" w:rsidTr="0017709E">
        <w:trPr>
          <w:trHeight w:val="314"/>
        </w:trPr>
        <w:tc>
          <w:tcPr>
            <w:tcW w:w="2449" w:type="dxa"/>
            <w:tcBorders>
              <w:bottom w:val="single" w:sz="4" w:space="0" w:color="auto"/>
            </w:tcBorders>
          </w:tcPr>
          <w:p w14:paraId="644C9736" w14:textId="77777777" w:rsidR="00E03734" w:rsidRPr="004636CB" w:rsidRDefault="00E03734" w:rsidP="00E03734"/>
        </w:tc>
        <w:tc>
          <w:tcPr>
            <w:tcW w:w="4609" w:type="dxa"/>
            <w:tcBorders>
              <w:bottom w:val="single" w:sz="4" w:space="0" w:color="auto"/>
            </w:tcBorders>
          </w:tcPr>
          <w:p w14:paraId="6951DC30" w14:textId="3C17E154" w:rsidR="00FE14B0" w:rsidRPr="008F24D7" w:rsidRDefault="00520421" w:rsidP="008F24D7">
            <w:pPr>
              <w:pStyle w:val="ListParagraph"/>
              <w:numPr>
                <w:ilvl w:val="0"/>
                <w:numId w:val="7"/>
              </w:numPr>
            </w:pPr>
            <w:r>
              <w:t>October</w:t>
            </w:r>
            <w:r w:rsidR="004636CB" w:rsidRPr="004636CB">
              <w:t xml:space="preserve"> Minutes</w:t>
            </w:r>
            <w:r w:rsidR="00FE14B0">
              <w:t xml:space="preserve"> Approval</w:t>
            </w:r>
          </w:p>
        </w:tc>
        <w:tc>
          <w:tcPr>
            <w:tcW w:w="2482" w:type="dxa"/>
            <w:tcBorders>
              <w:bottom w:val="single" w:sz="4" w:space="0" w:color="auto"/>
            </w:tcBorders>
          </w:tcPr>
          <w:p w14:paraId="5904CBD8" w14:textId="247702DD" w:rsidR="00E03734" w:rsidRDefault="000432A2" w:rsidP="00E03734">
            <w:pPr>
              <w:rPr>
                <w:b/>
              </w:rPr>
            </w:pPr>
            <w:r>
              <w:rPr>
                <w:b/>
              </w:rPr>
              <w:t>Motioned</w:t>
            </w:r>
            <w:r w:rsidR="00FE14B0">
              <w:rPr>
                <w:b/>
              </w:rPr>
              <w:t xml:space="preserve"> </w:t>
            </w:r>
            <w:r w:rsidR="00E758F6">
              <w:rPr>
                <w:b/>
              </w:rPr>
              <w:t>Larry Schwindt</w:t>
            </w:r>
          </w:p>
          <w:p w14:paraId="04791B05" w14:textId="5AAF9CB2" w:rsidR="000432A2" w:rsidRPr="00E03734" w:rsidRDefault="000432A2" w:rsidP="00E03734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>.</w:t>
            </w:r>
            <w:r w:rsidR="00FE14B0">
              <w:rPr>
                <w:b/>
              </w:rPr>
              <w:t xml:space="preserve"> </w:t>
            </w:r>
            <w:r w:rsidR="008F24D7">
              <w:rPr>
                <w:b/>
              </w:rPr>
              <w:t>Kim Winchell</w:t>
            </w:r>
          </w:p>
        </w:tc>
      </w:tr>
      <w:tr w:rsidR="000432A2" w14:paraId="750F3402" w14:textId="77777777" w:rsidTr="0017709E">
        <w:trPr>
          <w:trHeight w:val="314"/>
        </w:trPr>
        <w:tc>
          <w:tcPr>
            <w:tcW w:w="2449" w:type="dxa"/>
            <w:tcBorders>
              <w:bottom w:val="single" w:sz="4" w:space="0" w:color="auto"/>
            </w:tcBorders>
          </w:tcPr>
          <w:p w14:paraId="0EF4F2CF" w14:textId="77777777" w:rsidR="000432A2" w:rsidRPr="004636CB" w:rsidRDefault="000432A2" w:rsidP="00E03734"/>
        </w:tc>
        <w:tc>
          <w:tcPr>
            <w:tcW w:w="4609" w:type="dxa"/>
            <w:tcBorders>
              <w:bottom w:val="single" w:sz="4" w:space="0" w:color="auto"/>
            </w:tcBorders>
          </w:tcPr>
          <w:p w14:paraId="1A3CA037" w14:textId="77777777" w:rsidR="000432A2" w:rsidRDefault="000432A2" w:rsidP="000432A2">
            <w:pPr>
              <w:pStyle w:val="ListParagraph"/>
              <w:numPr>
                <w:ilvl w:val="0"/>
                <w:numId w:val="7"/>
              </w:numPr>
            </w:pPr>
            <w:r>
              <w:t>October Financials</w:t>
            </w:r>
            <w:r w:rsidR="00FE14B0">
              <w:t xml:space="preserve"> Approval</w:t>
            </w:r>
          </w:p>
          <w:p w14:paraId="6613B448" w14:textId="4AE4B8B1" w:rsidR="004B1CB3" w:rsidRDefault="004B1CB3" w:rsidP="002D7395"/>
        </w:tc>
        <w:tc>
          <w:tcPr>
            <w:tcW w:w="2482" w:type="dxa"/>
            <w:tcBorders>
              <w:bottom w:val="single" w:sz="4" w:space="0" w:color="auto"/>
            </w:tcBorders>
          </w:tcPr>
          <w:p w14:paraId="13D19963" w14:textId="77777777" w:rsidR="008F24D7" w:rsidRDefault="004B1CB3" w:rsidP="008F24D7">
            <w:pPr>
              <w:rPr>
                <w:b/>
              </w:rPr>
            </w:pPr>
            <w:r>
              <w:rPr>
                <w:b/>
              </w:rPr>
              <w:t xml:space="preserve">Motioned </w:t>
            </w:r>
            <w:r w:rsidR="008F24D7">
              <w:rPr>
                <w:b/>
              </w:rPr>
              <w:t>Larry Schwindt</w:t>
            </w:r>
          </w:p>
          <w:p w14:paraId="1CF81A21" w14:textId="24D6E876" w:rsidR="000432A2" w:rsidRDefault="004B1CB3" w:rsidP="008F24D7">
            <w:pPr>
              <w:rPr>
                <w:b/>
              </w:rPr>
            </w:pPr>
            <w:r>
              <w:rPr>
                <w:b/>
              </w:rPr>
              <w:t>2</w:t>
            </w:r>
            <w:r w:rsidRPr="000432A2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. </w:t>
            </w:r>
            <w:r w:rsidR="008F24D7">
              <w:rPr>
                <w:b/>
              </w:rPr>
              <w:t>Jenika Sammons</w:t>
            </w:r>
          </w:p>
        </w:tc>
      </w:tr>
      <w:tr w:rsidR="00475D31" w14:paraId="71735E6B" w14:textId="77777777" w:rsidTr="0017709E">
        <w:trPr>
          <w:trHeight w:val="431"/>
        </w:trPr>
        <w:tc>
          <w:tcPr>
            <w:tcW w:w="2449" w:type="dxa"/>
            <w:tcBorders>
              <w:right w:val="nil"/>
            </w:tcBorders>
          </w:tcPr>
          <w:p w14:paraId="4895B13D" w14:textId="1E8E373E" w:rsidR="00475D31" w:rsidRPr="00582C4D" w:rsidRDefault="00582C4D" w:rsidP="00E03734">
            <w:pPr>
              <w:rPr>
                <w:b/>
                <w:highlight w:val="yellow"/>
              </w:rPr>
            </w:pPr>
            <w:r w:rsidRPr="00582C4D">
              <w:rPr>
                <w:b/>
              </w:rPr>
              <w:t>OLD BUSINESS</w:t>
            </w:r>
          </w:p>
        </w:tc>
        <w:tc>
          <w:tcPr>
            <w:tcW w:w="4609" w:type="dxa"/>
            <w:tcBorders>
              <w:left w:val="nil"/>
              <w:right w:val="nil"/>
            </w:tcBorders>
          </w:tcPr>
          <w:p w14:paraId="31BD4AA0" w14:textId="77777777" w:rsidR="00475D31" w:rsidRPr="00475D31" w:rsidRDefault="00475D31" w:rsidP="00475D31">
            <w:pPr>
              <w:rPr>
                <w:highlight w:val="yellow"/>
              </w:rPr>
            </w:pPr>
          </w:p>
        </w:tc>
        <w:tc>
          <w:tcPr>
            <w:tcW w:w="2482" w:type="dxa"/>
            <w:tcBorders>
              <w:left w:val="nil"/>
            </w:tcBorders>
          </w:tcPr>
          <w:p w14:paraId="45E4B152" w14:textId="77777777" w:rsidR="00475D31" w:rsidRPr="00E03734" w:rsidRDefault="00475D31" w:rsidP="00E03734">
            <w:pPr>
              <w:rPr>
                <w:b/>
              </w:rPr>
            </w:pPr>
          </w:p>
        </w:tc>
      </w:tr>
      <w:tr w:rsidR="00475D31" w14:paraId="70D00F92" w14:textId="77777777" w:rsidTr="0017709E">
        <w:trPr>
          <w:trHeight w:val="305"/>
        </w:trPr>
        <w:tc>
          <w:tcPr>
            <w:tcW w:w="2449" w:type="dxa"/>
          </w:tcPr>
          <w:p w14:paraId="5220E43C" w14:textId="72E07011" w:rsidR="00475D31" w:rsidRPr="004636CB" w:rsidRDefault="00422B95" w:rsidP="00E03734">
            <w:r>
              <w:t>Business Recognition Awards</w:t>
            </w:r>
          </w:p>
        </w:tc>
        <w:tc>
          <w:tcPr>
            <w:tcW w:w="4609" w:type="dxa"/>
          </w:tcPr>
          <w:p w14:paraId="52E0ADE2" w14:textId="63EFB0AF" w:rsidR="004636CB" w:rsidRPr="004636CB" w:rsidRDefault="00841248" w:rsidP="00422B95">
            <w:pPr>
              <w:pStyle w:val="ListParagraph"/>
              <w:numPr>
                <w:ilvl w:val="0"/>
                <w:numId w:val="7"/>
              </w:numPr>
            </w:pPr>
            <w:r>
              <w:t xml:space="preserve"> </w:t>
            </w:r>
            <w:r w:rsidR="000432A2">
              <w:t>G</w:t>
            </w:r>
            <w:r w:rsidR="004D27F9">
              <w:t>CE</w:t>
            </w:r>
            <w:r w:rsidR="000432A2">
              <w:t xml:space="preserve"> was presented in October. November will be presented to</w:t>
            </w:r>
            <w:r w:rsidR="004D27F9">
              <w:t xml:space="preserve"> Latte Da</w:t>
            </w:r>
            <w:r w:rsidR="004B1CB3">
              <w:t>,</w:t>
            </w:r>
            <w:r w:rsidR="00173FB7">
              <w:t xml:space="preserve"> </w:t>
            </w:r>
            <w:r w:rsidR="004B1CB3">
              <w:t xml:space="preserve">and </w:t>
            </w:r>
            <w:r w:rsidR="00173FB7">
              <w:t>Crazy Heifer for December</w:t>
            </w:r>
          </w:p>
        </w:tc>
        <w:tc>
          <w:tcPr>
            <w:tcW w:w="2482" w:type="dxa"/>
          </w:tcPr>
          <w:p w14:paraId="107B9A03" w14:textId="71773BA7" w:rsidR="00475D31" w:rsidRPr="004636CB" w:rsidRDefault="00475D31" w:rsidP="00E03734">
            <w:pPr>
              <w:rPr>
                <w:b/>
              </w:rPr>
            </w:pPr>
          </w:p>
        </w:tc>
      </w:tr>
      <w:tr w:rsidR="004636CB" w14:paraId="7FD889DA" w14:textId="77777777" w:rsidTr="0017709E">
        <w:trPr>
          <w:trHeight w:val="305"/>
        </w:trPr>
        <w:tc>
          <w:tcPr>
            <w:tcW w:w="2449" w:type="dxa"/>
          </w:tcPr>
          <w:p w14:paraId="5F50779D" w14:textId="484200A9" w:rsidR="004636CB" w:rsidRPr="004636CB" w:rsidRDefault="00422B95" w:rsidP="00E03734">
            <w:r>
              <w:t>Board of Directors</w:t>
            </w:r>
          </w:p>
        </w:tc>
        <w:tc>
          <w:tcPr>
            <w:tcW w:w="4609" w:type="dxa"/>
          </w:tcPr>
          <w:p w14:paraId="10EA76D8" w14:textId="77777777" w:rsidR="00B52667" w:rsidRDefault="004B1CB3" w:rsidP="00B52667">
            <w:pPr>
              <w:pStyle w:val="ListParagraph"/>
              <w:numPr>
                <w:ilvl w:val="0"/>
                <w:numId w:val="7"/>
              </w:numPr>
            </w:pPr>
            <w:r>
              <w:t>No nominations made</w:t>
            </w:r>
          </w:p>
          <w:p w14:paraId="2D09B31A" w14:textId="4A5A3D92" w:rsidR="004B1CB3" w:rsidRPr="004636CB" w:rsidRDefault="000B79EB" w:rsidP="00B52667">
            <w:pPr>
              <w:pStyle w:val="ListParagraph"/>
              <w:numPr>
                <w:ilvl w:val="0"/>
                <w:numId w:val="7"/>
              </w:numPr>
            </w:pPr>
            <w:r>
              <w:t>3 seats are currently open</w:t>
            </w:r>
          </w:p>
        </w:tc>
        <w:tc>
          <w:tcPr>
            <w:tcW w:w="2482" w:type="dxa"/>
          </w:tcPr>
          <w:p w14:paraId="6828C9F4" w14:textId="77777777" w:rsidR="004636CB" w:rsidRPr="004636CB" w:rsidRDefault="004636CB" w:rsidP="00E03734">
            <w:pPr>
              <w:rPr>
                <w:b/>
              </w:rPr>
            </w:pPr>
          </w:p>
        </w:tc>
      </w:tr>
      <w:tr w:rsidR="004636CB" w14:paraId="34608BC5" w14:textId="77777777" w:rsidTr="0017709E">
        <w:trPr>
          <w:trHeight w:val="305"/>
        </w:trPr>
        <w:tc>
          <w:tcPr>
            <w:tcW w:w="2449" w:type="dxa"/>
          </w:tcPr>
          <w:p w14:paraId="332E7508" w14:textId="7E4F3462" w:rsidR="004636CB" w:rsidRPr="004636CB" w:rsidRDefault="000B79EB" w:rsidP="00E03734">
            <w:r>
              <w:t>Office Update</w:t>
            </w:r>
          </w:p>
        </w:tc>
        <w:tc>
          <w:tcPr>
            <w:tcW w:w="4609" w:type="dxa"/>
          </w:tcPr>
          <w:p w14:paraId="184C7CAA" w14:textId="25AEB966" w:rsidR="00B52667" w:rsidRPr="004636CB" w:rsidRDefault="00AE51E0" w:rsidP="000B79EB">
            <w:pPr>
              <w:pStyle w:val="ListParagraph"/>
              <w:numPr>
                <w:ilvl w:val="0"/>
                <w:numId w:val="7"/>
              </w:numPr>
            </w:pPr>
            <w:r>
              <w:t>New cameras have started being installed.</w:t>
            </w:r>
          </w:p>
        </w:tc>
        <w:tc>
          <w:tcPr>
            <w:tcW w:w="2482" w:type="dxa"/>
          </w:tcPr>
          <w:p w14:paraId="4957478B" w14:textId="77777777" w:rsidR="004636CB" w:rsidRPr="004636CB" w:rsidRDefault="004636CB" w:rsidP="00E03734">
            <w:pPr>
              <w:rPr>
                <w:b/>
              </w:rPr>
            </w:pPr>
          </w:p>
        </w:tc>
      </w:tr>
      <w:tr w:rsidR="004636CB" w14:paraId="0F367B29" w14:textId="77777777" w:rsidTr="0017709E">
        <w:trPr>
          <w:trHeight w:val="305"/>
        </w:trPr>
        <w:tc>
          <w:tcPr>
            <w:tcW w:w="2449" w:type="dxa"/>
          </w:tcPr>
          <w:p w14:paraId="0E52522C" w14:textId="0AD177FB" w:rsidR="004636CB" w:rsidRPr="004636CB" w:rsidRDefault="00AE51E0" w:rsidP="00E03734">
            <w:r>
              <w:t>Wayfinding Signage</w:t>
            </w:r>
          </w:p>
        </w:tc>
        <w:tc>
          <w:tcPr>
            <w:tcW w:w="4609" w:type="dxa"/>
          </w:tcPr>
          <w:p w14:paraId="072726D9" w14:textId="43BD2E0E" w:rsidR="00B52667" w:rsidRPr="004636CB" w:rsidRDefault="00AE51E0" w:rsidP="00AE51E0">
            <w:pPr>
              <w:pStyle w:val="ListParagraph"/>
              <w:numPr>
                <w:ilvl w:val="0"/>
                <w:numId w:val="7"/>
              </w:numPr>
            </w:pPr>
            <w:r>
              <w:t>Postponed</w:t>
            </w:r>
          </w:p>
        </w:tc>
        <w:tc>
          <w:tcPr>
            <w:tcW w:w="2482" w:type="dxa"/>
          </w:tcPr>
          <w:p w14:paraId="040A038A" w14:textId="77777777" w:rsidR="004636CB" w:rsidRPr="004636CB" w:rsidRDefault="004636CB" w:rsidP="00E03734">
            <w:pPr>
              <w:rPr>
                <w:b/>
              </w:rPr>
            </w:pPr>
          </w:p>
        </w:tc>
      </w:tr>
      <w:tr w:rsidR="00422B95" w14:paraId="770F2715" w14:textId="77777777" w:rsidTr="0017709E">
        <w:trPr>
          <w:trHeight w:val="305"/>
        </w:trPr>
        <w:tc>
          <w:tcPr>
            <w:tcW w:w="2449" w:type="dxa"/>
          </w:tcPr>
          <w:p w14:paraId="2A6A73C0" w14:textId="592074E6" w:rsidR="00422B95" w:rsidRDefault="00422B95" w:rsidP="00E03734">
            <w:r>
              <w:t>Parade of Lights</w:t>
            </w:r>
          </w:p>
        </w:tc>
        <w:tc>
          <w:tcPr>
            <w:tcW w:w="4609" w:type="dxa"/>
          </w:tcPr>
          <w:p w14:paraId="63088D47" w14:textId="77777777" w:rsidR="00EB4432" w:rsidRDefault="0017709E" w:rsidP="007B5DC3">
            <w:pPr>
              <w:pStyle w:val="ListParagraph"/>
              <w:numPr>
                <w:ilvl w:val="0"/>
                <w:numId w:val="7"/>
              </w:numPr>
            </w:pPr>
            <w:r>
              <w:t>Larry and Jenika will be at the Civic Center to prepare</w:t>
            </w:r>
            <w:r w:rsidR="00DB7F24">
              <w:t xml:space="preserve">. </w:t>
            </w:r>
          </w:p>
          <w:p w14:paraId="33F4378F" w14:textId="77777777" w:rsidR="00EB4432" w:rsidRDefault="00DB7F24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Kim will print photos for the community to vote on. </w:t>
            </w:r>
          </w:p>
          <w:p w14:paraId="50E75C8C" w14:textId="5A20B608" w:rsidR="00422B95" w:rsidRPr="004636CB" w:rsidRDefault="00DB7F24" w:rsidP="007B5DC3">
            <w:pPr>
              <w:pStyle w:val="ListParagraph"/>
              <w:numPr>
                <w:ilvl w:val="0"/>
                <w:numId w:val="7"/>
              </w:numPr>
            </w:pPr>
            <w:r>
              <w:t>Rachel and Heather will be at parade line-up</w:t>
            </w:r>
            <w:r w:rsidR="004956AB">
              <w:t>.</w:t>
            </w:r>
          </w:p>
        </w:tc>
        <w:tc>
          <w:tcPr>
            <w:tcW w:w="2482" w:type="dxa"/>
          </w:tcPr>
          <w:p w14:paraId="56D651DB" w14:textId="77777777" w:rsidR="00422B95" w:rsidRPr="004636CB" w:rsidRDefault="00422B95" w:rsidP="00E03734">
            <w:pPr>
              <w:rPr>
                <w:b/>
              </w:rPr>
            </w:pPr>
          </w:p>
        </w:tc>
      </w:tr>
      <w:tr w:rsidR="00E03734" w14:paraId="3EDD18E1" w14:textId="77777777" w:rsidTr="00582C4D">
        <w:tc>
          <w:tcPr>
            <w:tcW w:w="9540" w:type="dxa"/>
            <w:gridSpan w:val="3"/>
          </w:tcPr>
          <w:p w14:paraId="52F5E849" w14:textId="1D2C662D" w:rsidR="00E03734" w:rsidRPr="00E03734" w:rsidRDefault="00475D31" w:rsidP="00E03734">
            <w:pPr>
              <w:rPr>
                <w:b/>
              </w:rPr>
            </w:pPr>
            <w:r>
              <w:rPr>
                <w:b/>
              </w:rPr>
              <w:t>NEW BUSINESS</w:t>
            </w:r>
          </w:p>
        </w:tc>
      </w:tr>
      <w:tr w:rsidR="00E03734" w14:paraId="2710D744" w14:textId="77777777" w:rsidTr="0017709E">
        <w:tc>
          <w:tcPr>
            <w:tcW w:w="2449" w:type="dxa"/>
          </w:tcPr>
          <w:p w14:paraId="3F5C80E9" w14:textId="6CA272D6" w:rsidR="00E03734" w:rsidRDefault="00422B95" w:rsidP="00E03734">
            <w:r>
              <w:t>Prime Rib Cook-Off</w:t>
            </w:r>
          </w:p>
        </w:tc>
        <w:tc>
          <w:tcPr>
            <w:tcW w:w="4609" w:type="dxa"/>
          </w:tcPr>
          <w:p w14:paraId="5ACA4109" w14:textId="76CFF5CE" w:rsidR="00462FFD" w:rsidRDefault="004956AB" w:rsidP="007B5DC3">
            <w:pPr>
              <w:pStyle w:val="ListParagraph"/>
              <w:numPr>
                <w:ilvl w:val="0"/>
                <w:numId w:val="7"/>
              </w:numPr>
            </w:pPr>
            <w:r>
              <w:t xml:space="preserve">It was decided </w:t>
            </w:r>
            <w:r w:rsidR="00691E38">
              <w:t>not to</w:t>
            </w:r>
            <w:r>
              <w:t xml:space="preserve"> host this event due to lack of member availability. The </w:t>
            </w:r>
            <w:r w:rsidR="001061B0">
              <w:t>Elks</w:t>
            </w:r>
            <w:r>
              <w:t xml:space="preserve"> would like to </w:t>
            </w:r>
            <w:r w:rsidR="00691E38">
              <w:t>take this event on.</w:t>
            </w:r>
          </w:p>
        </w:tc>
        <w:tc>
          <w:tcPr>
            <w:tcW w:w="2482" w:type="dxa"/>
          </w:tcPr>
          <w:p w14:paraId="1C2DE0AC" w14:textId="77777777" w:rsidR="00E03734" w:rsidRDefault="00E03734" w:rsidP="00E03734"/>
        </w:tc>
      </w:tr>
      <w:tr w:rsidR="00E03734" w14:paraId="02A71140" w14:textId="77777777" w:rsidTr="0017709E">
        <w:tc>
          <w:tcPr>
            <w:tcW w:w="2449" w:type="dxa"/>
          </w:tcPr>
          <w:p w14:paraId="27E9F140" w14:textId="3C920E22" w:rsidR="00E03734" w:rsidRDefault="00422B95" w:rsidP="00E03734">
            <w:r>
              <w:t>Membership Drive</w:t>
            </w:r>
          </w:p>
        </w:tc>
        <w:tc>
          <w:tcPr>
            <w:tcW w:w="4609" w:type="dxa"/>
          </w:tcPr>
          <w:p w14:paraId="54D8FD30" w14:textId="7EBDDC00" w:rsidR="008C690C" w:rsidRDefault="00693521" w:rsidP="004636CB">
            <w:pPr>
              <w:pStyle w:val="ListParagraph"/>
              <w:numPr>
                <w:ilvl w:val="0"/>
                <w:numId w:val="7"/>
              </w:numPr>
            </w:pPr>
            <w:r>
              <w:t xml:space="preserve"> </w:t>
            </w:r>
            <w:r w:rsidR="0045331C">
              <w:t xml:space="preserve">This </w:t>
            </w:r>
            <w:r w:rsidR="008D3543">
              <w:t xml:space="preserve">year the chamber will include director slips in each envelope. The </w:t>
            </w:r>
            <w:r w:rsidR="00A43E2D">
              <w:t xml:space="preserve">memberships forms have been </w:t>
            </w:r>
            <w:r w:rsidR="00A43E2D">
              <w:lastRenderedPageBreak/>
              <w:t xml:space="preserve">updated to include what each level of membership entails. </w:t>
            </w:r>
            <w:r w:rsidR="00F218E7">
              <w:t xml:space="preserve">These will be </w:t>
            </w:r>
            <w:r w:rsidR="00EB4432">
              <w:t>mailed,</w:t>
            </w:r>
            <w:r w:rsidR="00F218E7">
              <w:t xml:space="preserve"> and we will follow up directly with businesses that </w:t>
            </w:r>
            <w:r w:rsidR="00EB4432">
              <w:t>are not renewed</w:t>
            </w:r>
            <w:r w:rsidR="00F218E7">
              <w:t>.</w:t>
            </w:r>
            <w:r w:rsidR="00A0222C">
              <w:t xml:space="preserve"> We will send pre</w:t>
            </w:r>
            <w:r w:rsidR="00EB4432">
              <w:t>-</w:t>
            </w:r>
            <w:r w:rsidR="00A0222C">
              <w:t>made thank you notes to all businesses that renew their memberships.</w:t>
            </w:r>
          </w:p>
        </w:tc>
        <w:tc>
          <w:tcPr>
            <w:tcW w:w="2482" w:type="dxa"/>
          </w:tcPr>
          <w:p w14:paraId="23760B95" w14:textId="77777777" w:rsidR="00E03734" w:rsidRDefault="00E03734" w:rsidP="00E03734"/>
        </w:tc>
      </w:tr>
      <w:tr w:rsidR="004546F7" w14:paraId="6EF0FF31" w14:textId="77777777" w:rsidTr="0017709E">
        <w:tc>
          <w:tcPr>
            <w:tcW w:w="2449" w:type="dxa"/>
          </w:tcPr>
          <w:p w14:paraId="1E2BF7F3" w14:textId="0FBCF6F8" w:rsidR="004546F7" w:rsidRDefault="001546B4" w:rsidP="00E03734">
            <w:r>
              <w:t>Executive Seats</w:t>
            </w:r>
          </w:p>
        </w:tc>
        <w:tc>
          <w:tcPr>
            <w:tcW w:w="4609" w:type="dxa"/>
          </w:tcPr>
          <w:p w14:paraId="2644DC27" w14:textId="77777777" w:rsidR="004546F7" w:rsidRDefault="001546B4" w:rsidP="004636CB">
            <w:pPr>
              <w:pStyle w:val="ListParagraph"/>
              <w:numPr>
                <w:ilvl w:val="0"/>
                <w:numId w:val="7"/>
              </w:numPr>
            </w:pPr>
            <w:r>
              <w:t>President – Rachel Dosch</w:t>
            </w:r>
          </w:p>
          <w:p w14:paraId="6BD503AD" w14:textId="77777777" w:rsidR="001546B4" w:rsidRDefault="001546B4" w:rsidP="004636CB">
            <w:pPr>
              <w:pStyle w:val="ListParagraph"/>
              <w:numPr>
                <w:ilvl w:val="0"/>
                <w:numId w:val="7"/>
              </w:numPr>
            </w:pPr>
            <w:r>
              <w:t>Vice President – Larry Schwindt</w:t>
            </w:r>
          </w:p>
          <w:p w14:paraId="50BFCED0" w14:textId="77777777" w:rsidR="001546B4" w:rsidRDefault="001546B4" w:rsidP="004636CB">
            <w:pPr>
              <w:pStyle w:val="ListParagraph"/>
              <w:numPr>
                <w:ilvl w:val="0"/>
                <w:numId w:val="7"/>
              </w:numPr>
            </w:pPr>
            <w:r>
              <w:t>Secretary – Kim Winchell</w:t>
            </w:r>
          </w:p>
          <w:p w14:paraId="17D3E27F" w14:textId="233AE6B3" w:rsidR="001546B4" w:rsidRDefault="001546B4" w:rsidP="004636CB">
            <w:pPr>
              <w:pStyle w:val="ListParagraph"/>
              <w:numPr>
                <w:ilvl w:val="0"/>
                <w:numId w:val="7"/>
              </w:numPr>
            </w:pPr>
            <w:r>
              <w:t>Treasurer – Jim Woodring</w:t>
            </w:r>
          </w:p>
        </w:tc>
        <w:tc>
          <w:tcPr>
            <w:tcW w:w="2482" w:type="dxa"/>
          </w:tcPr>
          <w:p w14:paraId="36A4E4F9" w14:textId="77777777" w:rsidR="004546F7" w:rsidRDefault="004546F7" w:rsidP="00E03734"/>
        </w:tc>
      </w:tr>
      <w:tr w:rsidR="00CE2870" w14:paraId="60BE9988" w14:textId="77777777" w:rsidTr="0017709E">
        <w:tc>
          <w:tcPr>
            <w:tcW w:w="2449" w:type="dxa"/>
          </w:tcPr>
          <w:p w14:paraId="5F384BB4" w14:textId="00D77A5E" w:rsidR="00CE2870" w:rsidRDefault="00CE2870" w:rsidP="00E03734">
            <w:r>
              <w:t>Committee Sign Up</w:t>
            </w:r>
          </w:p>
        </w:tc>
        <w:tc>
          <w:tcPr>
            <w:tcW w:w="4609" w:type="dxa"/>
          </w:tcPr>
          <w:p w14:paraId="0DBD2065" w14:textId="10CB8CF5" w:rsidR="00CE2870" w:rsidRDefault="00CE2870" w:rsidP="004636CB">
            <w:pPr>
              <w:pStyle w:val="ListParagraph"/>
              <w:numPr>
                <w:ilvl w:val="0"/>
                <w:numId w:val="7"/>
              </w:numPr>
            </w:pPr>
            <w:r>
              <w:t>See list for sign-ups</w:t>
            </w:r>
          </w:p>
        </w:tc>
        <w:tc>
          <w:tcPr>
            <w:tcW w:w="2482" w:type="dxa"/>
          </w:tcPr>
          <w:p w14:paraId="2B907AAA" w14:textId="77777777" w:rsidR="00CE2870" w:rsidRDefault="00CE2870" w:rsidP="00E03734"/>
        </w:tc>
      </w:tr>
      <w:tr w:rsidR="00D34BCC" w14:paraId="6FBD10C9" w14:textId="77777777" w:rsidTr="0017709E">
        <w:tc>
          <w:tcPr>
            <w:tcW w:w="2449" w:type="dxa"/>
          </w:tcPr>
          <w:p w14:paraId="5196F168" w14:textId="0999DB90" w:rsidR="00D34BCC" w:rsidRDefault="00D34BCC" w:rsidP="00E03734">
            <w:r>
              <w:t>End of Year Celebration</w:t>
            </w:r>
          </w:p>
        </w:tc>
        <w:tc>
          <w:tcPr>
            <w:tcW w:w="4609" w:type="dxa"/>
          </w:tcPr>
          <w:p w14:paraId="26B81280" w14:textId="58275714" w:rsidR="00D34BCC" w:rsidRDefault="00D34BCC" w:rsidP="004636CB">
            <w:pPr>
              <w:pStyle w:val="ListParagraph"/>
              <w:numPr>
                <w:ilvl w:val="0"/>
                <w:numId w:val="7"/>
              </w:numPr>
            </w:pPr>
            <w:r>
              <w:t>This will be held in January. Date TBD</w:t>
            </w:r>
          </w:p>
        </w:tc>
        <w:tc>
          <w:tcPr>
            <w:tcW w:w="2482" w:type="dxa"/>
          </w:tcPr>
          <w:p w14:paraId="7EAA8BAB" w14:textId="77777777" w:rsidR="00D34BCC" w:rsidRDefault="00D34BCC" w:rsidP="00E03734"/>
        </w:tc>
      </w:tr>
      <w:tr w:rsidR="00E03734" w14:paraId="73E5B206" w14:textId="77777777" w:rsidTr="00582C4D">
        <w:tc>
          <w:tcPr>
            <w:tcW w:w="9540" w:type="dxa"/>
            <w:gridSpan w:val="3"/>
          </w:tcPr>
          <w:p w14:paraId="1DE1A0E2" w14:textId="202FFFED" w:rsidR="00E03734" w:rsidRPr="00E03734" w:rsidRDefault="00475D31" w:rsidP="00E03734">
            <w:pPr>
              <w:rPr>
                <w:b/>
              </w:rPr>
            </w:pPr>
            <w:r>
              <w:rPr>
                <w:b/>
              </w:rPr>
              <w:t>R</w:t>
            </w:r>
            <w:r w:rsidR="000432A2">
              <w:rPr>
                <w:b/>
              </w:rPr>
              <w:t>EMINDERS</w:t>
            </w:r>
          </w:p>
        </w:tc>
      </w:tr>
      <w:tr w:rsidR="00E03734" w14:paraId="6C38E1F9" w14:textId="77777777" w:rsidTr="0017709E">
        <w:tc>
          <w:tcPr>
            <w:tcW w:w="2449" w:type="dxa"/>
          </w:tcPr>
          <w:p w14:paraId="2D91E0BE" w14:textId="071CE8D1" w:rsidR="00E03734" w:rsidRDefault="000432A2" w:rsidP="00E03734">
            <w:r>
              <w:t>Parade of Lights</w:t>
            </w:r>
          </w:p>
        </w:tc>
        <w:tc>
          <w:tcPr>
            <w:tcW w:w="4609" w:type="dxa"/>
          </w:tcPr>
          <w:p w14:paraId="50679C88" w14:textId="766C1A5D" w:rsidR="00E03734" w:rsidRDefault="000432A2" w:rsidP="000432A2">
            <w:pPr>
              <w:pStyle w:val="ListParagraph"/>
              <w:numPr>
                <w:ilvl w:val="0"/>
                <w:numId w:val="7"/>
              </w:numPr>
            </w:pPr>
            <w:r>
              <w:t xml:space="preserve">December </w:t>
            </w:r>
            <w:r w:rsidR="009767F6">
              <w:t>6t</w:t>
            </w:r>
            <w:r w:rsidRPr="004546F7">
              <w:rPr>
                <w:vertAlign w:val="superscript"/>
              </w:rPr>
              <w:t>h</w:t>
            </w:r>
            <w:r w:rsidR="004546F7">
              <w:t xml:space="preserve"> </w:t>
            </w:r>
          </w:p>
        </w:tc>
        <w:tc>
          <w:tcPr>
            <w:tcW w:w="2482" w:type="dxa"/>
          </w:tcPr>
          <w:p w14:paraId="31ED007F" w14:textId="77777777" w:rsidR="00E03734" w:rsidRDefault="00E03734" w:rsidP="00E03734"/>
        </w:tc>
      </w:tr>
      <w:tr w:rsidR="00E03734" w14:paraId="1E17A99C" w14:textId="77777777" w:rsidTr="0017709E">
        <w:tc>
          <w:tcPr>
            <w:tcW w:w="2449" w:type="dxa"/>
          </w:tcPr>
          <w:p w14:paraId="453DFE9C" w14:textId="5F6ACFF3" w:rsidR="00E03734" w:rsidRDefault="000432A2" w:rsidP="00E03734">
            <w:r>
              <w:t>December Monthly Meeting</w:t>
            </w:r>
          </w:p>
        </w:tc>
        <w:tc>
          <w:tcPr>
            <w:tcW w:w="4609" w:type="dxa"/>
          </w:tcPr>
          <w:p w14:paraId="765D8AEC" w14:textId="090ED916" w:rsidR="00EA162E" w:rsidRDefault="000432A2" w:rsidP="000D04B5">
            <w:pPr>
              <w:pStyle w:val="ListParagraph"/>
              <w:numPr>
                <w:ilvl w:val="0"/>
                <w:numId w:val="8"/>
              </w:numPr>
            </w:pPr>
            <w:r>
              <w:t xml:space="preserve">December </w:t>
            </w:r>
            <w:r w:rsidR="009767F6">
              <w:t>30</w:t>
            </w:r>
            <w:r>
              <w:t>th</w:t>
            </w:r>
            <w:r w:rsidR="00EA162E">
              <w:t xml:space="preserve"> </w:t>
            </w:r>
            <w:r>
              <w:t>@ 5:45 P.M.</w:t>
            </w:r>
          </w:p>
        </w:tc>
        <w:tc>
          <w:tcPr>
            <w:tcW w:w="2482" w:type="dxa"/>
          </w:tcPr>
          <w:p w14:paraId="7DA78148" w14:textId="77777777" w:rsidR="00E03734" w:rsidRDefault="00E03734" w:rsidP="00E03734"/>
        </w:tc>
      </w:tr>
      <w:tr w:rsidR="000D04B5" w14:paraId="5CA19723" w14:textId="77777777" w:rsidTr="0017709E">
        <w:tc>
          <w:tcPr>
            <w:tcW w:w="2449" w:type="dxa"/>
          </w:tcPr>
          <w:p w14:paraId="11BF6A80" w14:textId="39E0683D" w:rsidR="000D04B5" w:rsidRPr="000432A2" w:rsidRDefault="000432A2" w:rsidP="00E03734">
            <w:pPr>
              <w:rPr>
                <w:b/>
                <w:bCs/>
              </w:rPr>
            </w:pPr>
            <w:r>
              <w:rPr>
                <w:b/>
                <w:bCs/>
              </w:rPr>
              <w:t>VISITORS/COMMENTS</w:t>
            </w:r>
          </w:p>
        </w:tc>
        <w:tc>
          <w:tcPr>
            <w:tcW w:w="4609" w:type="dxa"/>
          </w:tcPr>
          <w:p w14:paraId="77657103" w14:textId="48A834DD" w:rsidR="000D04B5" w:rsidRDefault="00EB4432" w:rsidP="000D04B5">
            <w:pPr>
              <w:pStyle w:val="ListParagraph"/>
              <w:numPr>
                <w:ilvl w:val="0"/>
                <w:numId w:val="8"/>
              </w:numPr>
            </w:pPr>
            <w:r>
              <w:t>NA</w:t>
            </w:r>
          </w:p>
        </w:tc>
        <w:tc>
          <w:tcPr>
            <w:tcW w:w="2482" w:type="dxa"/>
          </w:tcPr>
          <w:p w14:paraId="09AD68FE" w14:textId="77777777" w:rsidR="000D04B5" w:rsidRDefault="000D04B5" w:rsidP="00E03734"/>
        </w:tc>
      </w:tr>
      <w:tr w:rsidR="00E03734" w14:paraId="7C28B61F" w14:textId="77777777" w:rsidTr="00582C4D">
        <w:tc>
          <w:tcPr>
            <w:tcW w:w="9540" w:type="dxa"/>
            <w:gridSpan w:val="3"/>
          </w:tcPr>
          <w:p w14:paraId="4F333FF0" w14:textId="3EC8DDC8" w:rsidR="00E03734" w:rsidRPr="00E03734" w:rsidRDefault="00E03734" w:rsidP="00E03734">
            <w:pPr>
              <w:rPr>
                <w:b/>
              </w:rPr>
            </w:pPr>
            <w:r w:rsidRPr="00E03734">
              <w:rPr>
                <w:b/>
              </w:rPr>
              <w:t>ADJOURNMENT</w:t>
            </w:r>
          </w:p>
        </w:tc>
      </w:tr>
      <w:tr w:rsidR="00E03734" w14:paraId="01D88AA5" w14:textId="77777777" w:rsidTr="0017709E">
        <w:tc>
          <w:tcPr>
            <w:tcW w:w="2449" w:type="dxa"/>
          </w:tcPr>
          <w:p w14:paraId="20827B87" w14:textId="77777777" w:rsidR="00E03734" w:rsidRDefault="00E03734" w:rsidP="00E03734"/>
        </w:tc>
        <w:tc>
          <w:tcPr>
            <w:tcW w:w="4609" w:type="dxa"/>
          </w:tcPr>
          <w:p w14:paraId="48C9B545" w14:textId="6BE81AC8" w:rsidR="00E03734" w:rsidRDefault="00E03734" w:rsidP="00E03734">
            <w:r>
              <w:t xml:space="preserve"> </w:t>
            </w:r>
          </w:p>
        </w:tc>
        <w:tc>
          <w:tcPr>
            <w:tcW w:w="2482" w:type="dxa"/>
          </w:tcPr>
          <w:p w14:paraId="7D3BFFFD" w14:textId="2C6086C3" w:rsidR="00E03734" w:rsidRPr="00E03734" w:rsidRDefault="00E03734" w:rsidP="002D2B27">
            <w:pPr>
              <w:rPr>
                <w:b/>
              </w:rPr>
            </w:pPr>
            <w:r w:rsidRPr="00E03734">
              <w:rPr>
                <w:b/>
              </w:rPr>
              <w:t xml:space="preserve">The meeting was adjourned at </w:t>
            </w:r>
            <w:r w:rsidR="00EB4432">
              <w:rPr>
                <w:b/>
              </w:rPr>
              <w:t>6</w:t>
            </w:r>
            <w:r w:rsidR="004546F7">
              <w:rPr>
                <w:b/>
              </w:rPr>
              <w:t>:</w:t>
            </w:r>
            <w:r w:rsidR="00EB4432">
              <w:rPr>
                <w:b/>
              </w:rPr>
              <w:t>52</w:t>
            </w:r>
            <w:r w:rsidR="00826290">
              <w:rPr>
                <w:b/>
              </w:rPr>
              <w:t xml:space="preserve"> pm. </w:t>
            </w:r>
          </w:p>
        </w:tc>
      </w:tr>
    </w:tbl>
    <w:p w14:paraId="5894815C" w14:textId="72570CD5" w:rsidR="00115B93" w:rsidRDefault="00115B93" w:rsidP="00E03734">
      <w:pPr>
        <w:ind w:left="-720" w:firstLine="630"/>
      </w:pPr>
    </w:p>
    <w:sectPr w:rsidR="00115B93" w:rsidSect="00582C4D">
      <w:headerReference w:type="default" r:id="rId10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E0398" w14:textId="77777777" w:rsidR="00641C74" w:rsidRDefault="00641C74" w:rsidP="00582C4D">
      <w:r>
        <w:separator/>
      </w:r>
    </w:p>
  </w:endnote>
  <w:endnote w:type="continuationSeparator" w:id="0">
    <w:p w14:paraId="691D201F" w14:textId="77777777" w:rsidR="00641C74" w:rsidRDefault="00641C74" w:rsidP="0058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55570" w14:textId="77777777" w:rsidR="00641C74" w:rsidRDefault="00641C74" w:rsidP="00582C4D">
      <w:r>
        <w:separator/>
      </w:r>
    </w:p>
  </w:footnote>
  <w:footnote w:type="continuationSeparator" w:id="0">
    <w:p w14:paraId="46478EF7" w14:textId="77777777" w:rsidR="00641C74" w:rsidRDefault="00641C74" w:rsidP="0058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F0EC" w14:textId="68FCF612" w:rsidR="008453C5" w:rsidRPr="00520421" w:rsidRDefault="00520421" w:rsidP="005204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308EB1" wp14:editId="205414F5">
          <wp:simplePos x="0" y="0"/>
          <wp:positionH relativeFrom="column">
            <wp:posOffset>4371975</wp:posOffset>
          </wp:positionH>
          <wp:positionV relativeFrom="paragraph">
            <wp:posOffset>-308610</wp:posOffset>
          </wp:positionV>
          <wp:extent cx="2000250" cy="704850"/>
          <wp:effectExtent l="0" t="0" r="0" b="0"/>
          <wp:wrapThrough wrapText="bothSides">
            <wp:wrapPolygon edited="0">
              <wp:start x="0" y="0"/>
              <wp:lineTo x="0" y="21016"/>
              <wp:lineTo x="21394" y="21016"/>
              <wp:lineTo x="21394" y="0"/>
              <wp:lineTo x="0" y="0"/>
            </wp:wrapPolygon>
          </wp:wrapThrough>
          <wp:docPr id="1517179021" name="Picture 1517179021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179021" name="Picture 1517179021" descr="A logo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12E85DE3" wp14:editId="7D4B78E6">
          <wp:simplePos x="0" y="0"/>
          <wp:positionH relativeFrom="column">
            <wp:posOffset>-704850</wp:posOffset>
          </wp:positionH>
          <wp:positionV relativeFrom="paragraph">
            <wp:posOffset>-238125</wp:posOffset>
          </wp:positionV>
          <wp:extent cx="4963160" cy="676275"/>
          <wp:effectExtent l="0" t="0" r="8890" b="9525"/>
          <wp:wrapThrough wrapText="bothSides">
            <wp:wrapPolygon edited="0">
              <wp:start x="0" y="0"/>
              <wp:lineTo x="0" y="21296"/>
              <wp:lineTo x="21556" y="21296"/>
              <wp:lineTo x="21556" y="0"/>
              <wp:lineTo x="0" y="0"/>
            </wp:wrapPolygon>
          </wp:wrapThrough>
          <wp:docPr id="2" name="Picture 2" descr="A close-up of a ba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ban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316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E7CB7"/>
    <w:multiLevelType w:val="hybridMultilevel"/>
    <w:tmpl w:val="387A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4EB"/>
    <w:multiLevelType w:val="hybridMultilevel"/>
    <w:tmpl w:val="FCF4E266"/>
    <w:lvl w:ilvl="0" w:tplc="C6C0508A">
      <w:start w:val="1"/>
      <w:numFmt w:val="upperRoman"/>
      <w:pStyle w:val="BoardAgendaHeader"/>
      <w:lvlText w:val="%1."/>
      <w:lvlJc w:val="right"/>
      <w:pPr>
        <w:ind w:left="720" w:hanging="360"/>
      </w:pPr>
    </w:lvl>
    <w:lvl w:ilvl="1" w:tplc="04090019">
      <w:start w:val="1"/>
      <w:numFmt w:val="lowerLetter"/>
      <w:pStyle w:val="BoardAgendaSubhead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578D2"/>
    <w:multiLevelType w:val="hybridMultilevel"/>
    <w:tmpl w:val="135E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A7500"/>
    <w:multiLevelType w:val="hybridMultilevel"/>
    <w:tmpl w:val="AE1E2470"/>
    <w:lvl w:ilvl="0" w:tplc="AE160E5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78F40191"/>
    <w:multiLevelType w:val="hybridMultilevel"/>
    <w:tmpl w:val="9230AF7C"/>
    <w:lvl w:ilvl="0" w:tplc="6900B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07E15"/>
    <w:multiLevelType w:val="hybridMultilevel"/>
    <w:tmpl w:val="76C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C5AB4"/>
    <w:multiLevelType w:val="hybridMultilevel"/>
    <w:tmpl w:val="54B62D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4299281">
    <w:abstractNumId w:val="1"/>
  </w:num>
  <w:num w:numId="2" w16cid:durableId="1057508820">
    <w:abstractNumId w:val="1"/>
  </w:num>
  <w:num w:numId="3" w16cid:durableId="1809863121">
    <w:abstractNumId w:val="6"/>
  </w:num>
  <w:num w:numId="4" w16cid:durableId="1050302389">
    <w:abstractNumId w:val="3"/>
  </w:num>
  <w:num w:numId="5" w16cid:durableId="2035687940">
    <w:abstractNumId w:val="4"/>
  </w:num>
  <w:num w:numId="6" w16cid:durableId="989363170">
    <w:abstractNumId w:val="5"/>
  </w:num>
  <w:num w:numId="7" w16cid:durableId="1463041994">
    <w:abstractNumId w:val="0"/>
  </w:num>
  <w:num w:numId="8" w16cid:durableId="1804734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jA1sTA3sDA3NjFV0lEKTi0uzszPAykwrgUAV4nKBiwAAAA="/>
  </w:docVars>
  <w:rsids>
    <w:rsidRoot w:val="00115B93"/>
    <w:rsid w:val="000432A2"/>
    <w:rsid w:val="000B4B70"/>
    <w:rsid w:val="000B79EB"/>
    <w:rsid w:val="000D04B5"/>
    <w:rsid w:val="001061B0"/>
    <w:rsid w:val="00115B93"/>
    <w:rsid w:val="001546B4"/>
    <w:rsid w:val="00156216"/>
    <w:rsid w:val="00173FB7"/>
    <w:rsid w:val="0017709E"/>
    <w:rsid w:val="002036FF"/>
    <w:rsid w:val="002140F8"/>
    <w:rsid w:val="0027194D"/>
    <w:rsid w:val="002D2B27"/>
    <w:rsid w:val="002D7395"/>
    <w:rsid w:val="002E7A59"/>
    <w:rsid w:val="00305BA2"/>
    <w:rsid w:val="00385174"/>
    <w:rsid w:val="00422B95"/>
    <w:rsid w:val="0045331C"/>
    <w:rsid w:val="004546F7"/>
    <w:rsid w:val="00462FFD"/>
    <w:rsid w:val="004636CB"/>
    <w:rsid w:val="00475D31"/>
    <w:rsid w:val="004956AB"/>
    <w:rsid w:val="004A4C23"/>
    <w:rsid w:val="004B1CB3"/>
    <w:rsid w:val="004B1D43"/>
    <w:rsid w:val="004D27F9"/>
    <w:rsid w:val="00520421"/>
    <w:rsid w:val="00546A77"/>
    <w:rsid w:val="00582C4D"/>
    <w:rsid w:val="005A2007"/>
    <w:rsid w:val="005D4B9B"/>
    <w:rsid w:val="005E0D74"/>
    <w:rsid w:val="00641C74"/>
    <w:rsid w:val="00655934"/>
    <w:rsid w:val="0067168D"/>
    <w:rsid w:val="00691E38"/>
    <w:rsid w:val="00693521"/>
    <w:rsid w:val="006B5F28"/>
    <w:rsid w:val="006D3BA8"/>
    <w:rsid w:val="006D6374"/>
    <w:rsid w:val="007065E6"/>
    <w:rsid w:val="0078360C"/>
    <w:rsid w:val="007951FD"/>
    <w:rsid w:val="007B5DC3"/>
    <w:rsid w:val="00826290"/>
    <w:rsid w:val="00841248"/>
    <w:rsid w:val="008453C5"/>
    <w:rsid w:val="008C690C"/>
    <w:rsid w:val="008D3543"/>
    <w:rsid w:val="008D7247"/>
    <w:rsid w:val="008F24D7"/>
    <w:rsid w:val="009767F6"/>
    <w:rsid w:val="009F2181"/>
    <w:rsid w:val="00A0222C"/>
    <w:rsid w:val="00A24B96"/>
    <w:rsid w:val="00A43A42"/>
    <w:rsid w:val="00A43E2D"/>
    <w:rsid w:val="00A71E88"/>
    <w:rsid w:val="00A74D82"/>
    <w:rsid w:val="00AE51E0"/>
    <w:rsid w:val="00B52667"/>
    <w:rsid w:val="00BF0059"/>
    <w:rsid w:val="00C33E04"/>
    <w:rsid w:val="00C6534A"/>
    <w:rsid w:val="00CA4341"/>
    <w:rsid w:val="00CB4067"/>
    <w:rsid w:val="00CE2870"/>
    <w:rsid w:val="00CF1AB5"/>
    <w:rsid w:val="00D100BA"/>
    <w:rsid w:val="00D34BCC"/>
    <w:rsid w:val="00D42519"/>
    <w:rsid w:val="00D72F0C"/>
    <w:rsid w:val="00DB7F24"/>
    <w:rsid w:val="00DC1AE9"/>
    <w:rsid w:val="00E03734"/>
    <w:rsid w:val="00E112F2"/>
    <w:rsid w:val="00E70F0F"/>
    <w:rsid w:val="00E758F6"/>
    <w:rsid w:val="00EA162E"/>
    <w:rsid w:val="00EB4432"/>
    <w:rsid w:val="00F218E7"/>
    <w:rsid w:val="00F34106"/>
    <w:rsid w:val="00F85887"/>
    <w:rsid w:val="00FE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734FB5"/>
  <w15:docId w15:val="{EFB3CD90-2687-4B3A-A6CF-34C23951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ardAgendaHeader">
    <w:name w:val="Board Agenda Header"/>
    <w:basedOn w:val="ListParagraph"/>
    <w:qFormat/>
    <w:rsid w:val="00E112F2"/>
    <w:pPr>
      <w:numPr>
        <w:numId w:val="2"/>
      </w:numPr>
      <w:spacing w:line="360" w:lineRule="auto"/>
    </w:pPr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E112F2"/>
    <w:pPr>
      <w:ind w:left="720"/>
      <w:contextualSpacing/>
    </w:pPr>
  </w:style>
  <w:style w:type="paragraph" w:customStyle="1" w:styleId="BoardAgendaSubhead">
    <w:name w:val="Board Agenda Subhead"/>
    <w:basedOn w:val="ListParagraph"/>
    <w:qFormat/>
    <w:rsid w:val="00E112F2"/>
    <w:pPr>
      <w:numPr>
        <w:ilvl w:val="1"/>
        <w:numId w:val="2"/>
      </w:numPr>
      <w:spacing w:line="360" w:lineRule="auto"/>
    </w:pPr>
    <w:rPr>
      <w:rFonts w:ascii="Arial" w:eastAsia="Times New Roman" w:hAnsi="Arial" w:cs="Arial"/>
    </w:rPr>
  </w:style>
  <w:style w:type="paragraph" w:customStyle="1" w:styleId="BoardAgendaHighlight">
    <w:name w:val="Board Agenda Highlight"/>
    <w:basedOn w:val="Normal"/>
    <w:qFormat/>
    <w:rsid w:val="00E112F2"/>
    <w:pPr>
      <w:spacing w:line="360" w:lineRule="auto"/>
      <w:jc w:val="center"/>
    </w:pPr>
    <w:rPr>
      <w:rFonts w:ascii="Arial" w:eastAsia="Times New Roman" w:hAnsi="Arial" w:cs="Arial"/>
      <w:b/>
      <w:bCs/>
      <w:i/>
      <w:iCs/>
      <w:color w:val="C00000"/>
    </w:rPr>
  </w:style>
  <w:style w:type="paragraph" w:customStyle="1" w:styleId="BoardAgendaCopy">
    <w:name w:val="Board Agenda Copy"/>
    <w:basedOn w:val="Normal"/>
    <w:qFormat/>
    <w:rsid w:val="00E112F2"/>
    <w:pPr>
      <w:spacing w:line="276" w:lineRule="auto"/>
      <w:jc w:val="center"/>
    </w:pPr>
    <w:rPr>
      <w:rFonts w:ascii="Arial" w:eastAsia="Times New Roman" w:hAnsi="Arial" w:cs="Arial"/>
      <w:color w:val="000000" w:themeColor="text1"/>
    </w:rPr>
  </w:style>
  <w:style w:type="paragraph" w:customStyle="1" w:styleId="BoardAgendaDate">
    <w:name w:val="Board Agenda Date"/>
    <w:basedOn w:val="BoardAgendaCopy"/>
    <w:qFormat/>
    <w:rsid w:val="00E112F2"/>
    <w:rPr>
      <w:b/>
      <w:bCs/>
    </w:rPr>
  </w:style>
  <w:style w:type="table" w:styleId="TableGrid">
    <w:name w:val="Table Grid"/>
    <w:basedOn w:val="TableNormal"/>
    <w:uiPriority w:val="39"/>
    <w:rsid w:val="00E03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5D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D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C4D"/>
  </w:style>
  <w:style w:type="paragraph" w:styleId="Footer">
    <w:name w:val="footer"/>
    <w:basedOn w:val="Normal"/>
    <w:link w:val="FooterChar"/>
    <w:uiPriority w:val="99"/>
    <w:unhideWhenUsed/>
    <w:rsid w:val="00582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B0C192E634D4398E8B7D37212E2EA" ma:contentTypeVersion="8" ma:contentTypeDescription="Create a new document." ma:contentTypeScope="" ma:versionID="f7f7c756b3c9b00e1a3a1ac20f375c68">
  <xsd:schema xmlns:xsd="http://www.w3.org/2001/XMLSchema" xmlns:xs="http://www.w3.org/2001/XMLSchema" xmlns:p="http://schemas.microsoft.com/office/2006/metadata/properties" xmlns:ns2="8426225d-1906-4240-aeea-7d0ddc309cc4" targetNamespace="http://schemas.microsoft.com/office/2006/metadata/properties" ma:root="true" ma:fieldsID="df5d85b3410e03556cc0b5df20c54260" ns2:_="">
    <xsd:import namespace="8426225d-1906-4240-aeea-7d0ddc309c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6225d-1906-4240-aeea-7d0ddc309c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C8281C-2F6F-4474-A571-61DB88EB5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26225d-1906-4240-aeea-7d0ddc309c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3CC908-73AF-40B2-B236-C047F63473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ED76E-D437-4080-A7D7-ADF0A88774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0</Words>
  <Characters>1578</Characters>
  <Application>Microsoft Office Word</Application>
  <DocSecurity>0</DocSecurity>
  <Lines>10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iller</dc:creator>
  <cp:lastModifiedBy>Heather Nunn</cp:lastModifiedBy>
  <cp:revision>5</cp:revision>
  <dcterms:created xsi:type="dcterms:W3CDTF">2025-12-31T00:19:00Z</dcterms:created>
  <dcterms:modified xsi:type="dcterms:W3CDTF">2026-01-0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13b57763ab01ae2f4b270de5aac7caddffbf86a28b7de409710aa07b3f681</vt:lpwstr>
  </property>
  <property fmtid="{D5CDD505-2E9C-101B-9397-08002B2CF9AE}" pid="3" name="ContentTypeId">
    <vt:lpwstr>0x010100D76B0C192E634D4398E8B7D37212E2EA</vt:lpwstr>
  </property>
</Properties>
</file>